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816B01" w14:textId="24FAF41B" w:rsidR="00E121AC" w:rsidRPr="00323A72" w:rsidRDefault="00E121AC" w:rsidP="00E121AC">
      <w:pPr>
        <w:jc w:val="center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t>CARTA DE RECOMENDACIÓN</w:t>
      </w:r>
    </w:p>
    <w:p w14:paraId="0750F14D" w14:textId="18EDFDF7" w:rsidR="00E121AC" w:rsidRPr="00323A72" w:rsidRDefault="00343BE3" w:rsidP="00E121AC">
      <w:pPr>
        <w:jc w:val="both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t>PROGRAMA DE DOCTORADO EN BIOINFORMÁTICA Y BIOLOGÍA DE SISTEMAS</w:t>
      </w:r>
    </w:p>
    <w:p w14:paraId="7D34A97E" w14:textId="77777777" w:rsidR="00343BE3" w:rsidRPr="00323A72" w:rsidRDefault="00343BE3" w:rsidP="00E121AC">
      <w:pPr>
        <w:jc w:val="both"/>
        <w:rPr>
          <w:rFonts w:cstheme="minorHAnsi"/>
          <w:b/>
          <w:bCs/>
        </w:rPr>
      </w:pPr>
    </w:p>
    <w:p w14:paraId="7913C213" w14:textId="77777777" w:rsidR="00343BE3" w:rsidRPr="00323A72" w:rsidRDefault="00343BE3" w:rsidP="00343BE3">
      <w:pPr>
        <w:shd w:val="clear" w:color="auto" w:fill="FFFFFF"/>
        <w:spacing w:after="0" w:line="293" w:lineRule="atLeast"/>
        <w:ind w:left="300"/>
        <w:jc w:val="right"/>
        <w:rPr>
          <w:rFonts w:eastAsia="Times New Roman" w:cstheme="minorHAnsi"/>
          <w:color w:val="000000"/>
          <w:lang w:eastAsia="es-CL"/>
        </w:rPr>
      </w:pPr>
      <w:r w:rsidRPr="00323A72">
        <w:rPr>
          <w:rFonts w:eastAsia="Times New Roman" w:cstheme="minorHAnsi"/>
          <w:color w:val="000000"/>
          <w:lang w:eastAsia="es-CL"/>
        </w:rPr>
        <w:t>FECHA___/____/______</w:t>
      </w:r>
    </w:p>
    <w:p w14:paraId="27865318" w14:textId="77777777" w:rsidR="00343BE3" w:rsidRPr="00323A72" w:rsidRDefault="00343BE3" w:rsidP="00E121AC">
      <w:pPr>
        <w:jc w:val="both"/>
        <w:rPr>
          <w:rFonts w:cstheme="minorHAnsi"/>
          <w:b/>
          <w:bCs/>
        </w:rPr>
      </w:pPr>
    </w:p>
    <w:p w14:paraId="5AC23777" w14:textId="2B6D0F59" w:rsidR="00E121AC" w:rsidRPr="00323A72" w:rsidRDefault="001E0DB8" w:rsidP="00E121AC">
      <w:pPr>
        <w:jc w:val="both"/>
        <w:rPr>
          <w:rFonts w:cstheme="minorHAnsi"/>
        </w:rPr>
      </w:pPr>
      <w:r w:rsidRPr="00323A72">
        <w:rPr>
          <w:rFonts w:cstheme="minorHAnsi"/>
          <w:b/>
          <w:bCs/>
        </w:rPr>
        <w:t>Sr</w:t>
      </w:r>
      <w:r w:rsidR="00323A72" w:rsidRPr="00323A72">
        <w:rPr>
          <w:rFonts w:cstheme="minorHAnsi"/>
          <w:b/>
          <w:bCs/>
        </w:rPr>
        <w:t>/</w:t>
      </w:r>
      <w:r w:rsidRPr="00323A72">
        <w:rPr>
          <w:rFonts w:cstheme="minorHAnsi"/>
          <w:b/>
          <w:bCs/>
        </w:rPr>
        <w:t>a recomendador</w:t>
      </w:r>
      <w:r w:rsidR="00323A72" w:rsidRPr="00323A72">
        <w:rPr>
          <w:rFonts w:cstheme="minorHAnsi"/>
          <w:b/>
          <w:bCs/>
        </w:rPr>
        <w:t>/</w:t>
      </w:r>
      <w:r w:rsidRPr="00323A72">
        <w:rPr>
          <w:rFonts w:cstheme="minorHAnsi"/>
          <w:b/>
          <w:bCs/>
        </w:rPr>
        <w:t>a:</w:t>
      </w:r>
    </w:p>
    <w:p w14:paraId="20A8EDFC" w14:textId="4449BB08" w:rsidR="009D33C7" w:rsidRPr="00323A72" w:rsidRDefault="009D33C7" w:rsidP="009D33C7">
      <w:pPr>
        <w:jc w:val="both"/>
        <w:rPr>
          <w:rFonts w:cstheme="minorHAnsi"/>
        </w:rPr>
      </w:pPr>
      <w:r w:rsidRPr="00323A72">
        <w:rPr>
          <w:rFonts w:cstheme="minorHAnsi"/>
        </w:rPr>
        <w:t>Le rogamos que informe con detalle acerca de las fortalezas y debilidades del</w:t>
      </w:r>
      <w:r w:rsidR="009F4AC3" w:rsidRPr="00323A72">
        <w:rPr>
          <w:rFonts w:cstheme="minorHAnsi"/>
        </w:rPr>
        <w:t xml:space="preserve">(la) </w:t>
      </w:r>
      <w:r w:rsidRPr="00323A72">
        <w:rPr>
          <w:rFonts w:cstheme="minorHAnsi"/>
        </w:rPr>
        <w:t>candidato</w:t>
      </w:r>
      <w:r w:rsidR="009F4AC3" w:rsidRPr="00323A72">
        <w:rPr>
          <w:rFonts w:cstheme="minorHAnsi"/>
        </w:rPr>
        <w:t>(</w:t>
      </w:r>
      <w:r w:rsidRPr="00323A72">
        <w:rPr>
          <w:rFonts w:cstheme="minorHAnsi"/>
        </w:rPr>
        <w:t>a</w:t>
      </w:r>
      <w:r w:rsidR="009F4AC3" w:rsidRPr="00323A72">
        <w:rPr>
          <w:rFonts w:cstheme="minorHAnsi"/>
        </w:rPr>
        <w:t>)</w:t>
      </w:r>
      <w:r w:rsidR="006254D7" w:rsidRPr="00323A72">
        <w:rPr>
          <w:rFonts w:cstheme="minorHAnsi"/>
        </w:rPr>
        <w:t xml:space="preserve"> dando énfasis en las posibilidades de terminar exitosamente </w:t>
      </w:r>
      <w:r w:rsidR="00A52AFE" w:rsidRPr="00323A72">
        <w:rPr>
          <w:rFonts w:cstheme="minorHAnsi"/>
        </w:rPr>
        <w:t>u</w:t>
      </w:r>
      <w:r w:rsidR="00030F16" w:rsidRPr="00323A72">
        <w:rPr>
          <w:rFonts w:cstheme="minorHAnsi"/>
        </w:rPr>
        <w:t>n programa de doctorado.</w:t>
      </w:r>
    </w:p>
    <w:p w14:paraId="0BBEAD8C" w14:textId="77777777" w:rsidR="009D33C7" w:rsidRPr="00323A72" w:rsidRDefault="009D33C7" w:rsidP="009D33C7">
      <w:pPr>
        <w:jc w:val="both"/>
        <w:rPr>
          <w:rFonts w:cstheme="minorHAnsi"/>
        </w:rPr>
      </w:pPr>
      <w:r w:rsidRPr="00323A72">
        <w:rPr>
          <w:rFonts w:cstheme="minorHAnsi"/>
        </w:rPr>
        <w:t>Las opiniones fundamentadas que usted entregue serán de importancia para el análisis de los comités de expertos en el proceso de selección de postulantes.</w:t>
      </w:r>
    </w:p>
    <w:p w14:paraId="2D1494E6" w14:textId="77777777" w:rsidR="009D33C7" w:rsidRPr="00323A72" w:rsidRDefault="009D33C7" w:rsidP="009D33C7">
      <w:pPr>
        <w:jc w:val="both"/>
        <w:rPr>
          <w:rFonts w:cstheme="minorHAnsi"/>
        </w:rPr>
      </w:pPr>
      <w:r w:rsidRPr="00323A72">
        <w:rPr>
          <w:rFonts w:cstheme="minorHAnsi"/>
        </w:rPr>
        <w:t>Usted puede extenderse en el espacio que estime necesario para presentar con claridad sus respuestas.</w:t>
      </w:r>
    </w:p>
    <w:p w14:paraId="09A10882" w14:textId="550D184B" w:rsidR="009D33C7" w:rsidRPr="00323A72" w:rsidRDefault="009D33C7" w:rsidP="009D33C7">
      <w:pPr>
        <w:jc w:val="both"/>
        <w:rPr>
          <w:rFonts w:cstheme="minorHAnsi"/>
        </w:rPr>
      </w:pPr>
      <w:r w:rsidRPr="00323A72">
        <w:rPr>
          <w:rFonts w:cstheme="minorHAnsi"/>
        </w:rPr>
        <w:t xml:space="preserve">Este documento tiene </w:t>
      </w:r>
      <w:r w:rsidRPr="00323A72">
        <w:rPr>
          <w:rFonts w:cstheme="minorHAnsi"/>
          <w:b/>
          <w:bCs/>
        </w:rPr>
        <w:t>carácter confidencial</w:t>
      </w:r>
      <w:r w:rsidRPr="00323A72">
        <w:rPr>
          <w:rFonts w:cstheme="minorHAnsi"/>
        </w:rPr>
        <w:t>.</w:t>
      </w:r>
    </w:p>
    <w:p w14:paraId="7269C57E" w14:textId="4751BAA4" w:rsidR="005644AA" w:rsidRPr="00323A72" w:rsidRDefault="005644AA" w:rsidP="009D33C7">
      <w:pPr>
        <w:jc w:val="both"/>
        <w:rPr>
          <w:rFonts w:cstheme="minorHAnsi"/>
        </w:rPr>
      </w:pPr>
    </w:p>
    <w:p w14:paraId="2571F60E" w14:textId="1FF92DB6" w:rsidR="00343BE3" w:rsidRPr="00323A72" w:rsidRDefault="00343BE3" w:rsidP="009D33C7">
      <w:pPr>
        <w:jc w:val="both"/>
        <w:rPr>
          <w:rFonts w:cstheme="minorHAnsi"/>
        </w:rPr>
      </w:pPr>
    </w:p>
    <w:p w14:paraId="355B628E" w14:textId="0DE0A759" w:rsidR="00343BE3" w:rsidRPr="00323A72" w:rsidRDefault="00343BE3" w:rsidP="009D33C7">
      <w:pPr>
        <w:jc w:val="both"/>
        <w:rPr>
          <w:rFonts w:cstheme="minorHAnsi"/>
        </w:rPr>
      </w:pPr>
    </w:p>
    <w:p w14:paraId="7E80B8ED" w14:textId="2B4353C2" w:rsidR="00343BE3" w:rsidRPr="00323A72" w:rsidRDefault="00343BE3" w:rsidP="009D33C7">
      <w:pPr>
        <w:jc w:val="both"/>
        <w:rPr>
          <w:rFonts w:cstheme="minorHAnsi"/>
        </w:rPr>
      </w:pPr>
    </w:p>
    <w:p w14:paraId="50F11676" w14:textId="4BF796AA" w:rsidR="00343BE3" w:rsidRPr="00323A72" w:rsidRDefault="00343BE3" w:rsidP="009D33C7">
      <w:pPr>
        <w:jc w:val="both"/>
        <w:rPr>
          <w:rFonts w:cstheme="minorHAnsi"/>
        </w:rPr>
      </w:pPr>
    </w:p>
    <w:p w14:paraId="745BE3E0" w14:textId="04420CB4" w:rsidR="00343BE3" w:rsidRPr="00323A72" w:rsidRDefault="00343BE3" w:rsidP="009D33C7">
      <w:pPr>
        <w:jc w:val="both"/>
        <w:rPr>
          <w:rFonts w:cstheme="minorHAnsi"/>
        </w:rPr>
      </w:pPr>
    </w:p>
    <w:p w14:paraId="74EE0079" w14:textId="69950CCD" w:rsidR="00343BE3" w:rsidRPr="00323A72" w:rsidRDefault="00343BE3" w:rsidP="009D33C7">
      <w:pPr>
        <w:jc w:val="both"/>
        <w:rPr>
          <w:rFonts w:cstheme="minorHAnsi"/>
        </w:rPr>
      </w:pPr>
    </w:p>
    <w:p w14:paraId="16191594" w14:textId="5B5D80F7" w:rsidR="00343BE3" w:rsidRPr="00323A72" w:rsidRDefault="00343BE3" w:rsidP="009D33C7">
      <w:pPr>
        <w:jc w:val="both"/>
        <w:rPr>
          <w:rFonts w:cstheme="minorHAnsi"/>
        </w:rPr>
      </w:pPr>
    </w:p>
    <w:p w14:paraId="2D297865" w14:textId="2AFC8D6A" w:rsidR="00343BE3" w:rsidRPr="00323A72" w:rsidRDefault="00343BE3" w:rsidP="009D33C7">
      <w:pPr>
        <w:jc w:val="both"/>
        <w:rPr>
          <w:rFonts w:cstheme="minorHAnsi"/>
        </w:rPr>
      </w:pPr>
    </w:p>
    <w:p w14:paraId="35C9E35D" w14:textId="1D24480B" w:rsidR="00343BE3" w:rsidRPr="00323A72" w:rsidRDefault="00343BE3" w:rsidP="009D33C7">
      <w:pPr>
        <w:jc w:val="both"/>
        <w:rPr>
          <w:rFonts w:cstheme="minorHAnsi"/>
        </w:rPr>
      </w:pPr>
    </w:p>
    <w:p w14:paraId="13EC9EFF" w14:textId="779C5DAC" w:rsidR="00343BE3" w:rsidRPr="00323A72" w:rsidRDefault="00343BE3" w:rsidP="009D33C7">
      <w:pPr>
        <w:jc w:val="both"/>
        <w:rPr>
          <w:rFonts w:cstheme="minorHAnsi"/>
        </w:rPr>
      </w:pPr>
    </w:p>
    <w:p w14:paraId="44C282CD" w14:textId="7520BAED" w:rsidR="00343BE3" w:rsidRPr="00323A72" w:rsidRDefault="00343BE3" w:rsidP="009D33C7">
      <w:pPr>
        <w:jc w:val="both"/>
        <w:rPr>
          <w:rFonts w:cstheme="minorHAnsi"/>
        </w:rPr>
      </w:pPr>
    </w:p>
    <w:p w14:paraId="03B008BE" w14:textId="066CC837" w:rsidR="00343BE3" w:rsidRPr="00323A72" w:rsidRDefault="00343BE3" w:rsidP="009D33C7">
      <w:pPr>
        <w:jc w:val="both"/>
        <w:rPr>
          <w:rFonts w:cstheme="minorHAnsi"/>
        </w:rPr>
      </w:pPr>
    </w:p>
    <w:p w14:paraId="1649A3F3" w14:textId="22235D13" w:rsidR="00B772B6" w:rsidRPr="00323A72" w:rsidRDefault="00B772B6" w:rsidP="009D33C7">
      <w:pPr>
        <w:jc w:val="both"/>
        <w:rPr>
          <w:rFonts w:cstheme="minorHAnsi"/>
        </w:rPr>
      </w:pPr>
    </w:p>
    <w:p w14:paraId="41B6536E" w14:textId="0AAB7F47" w:rsidR="00B772B6" w:rsidRPr="00323A72" w:rsidRDefault="00B772B6" w:rsidP="009D33C7">
      <w:pPr>
        <w:jc w:val="both"/>
        <w:rPr>
          <w:rFonts w:cstheme="minorHAnsi"/>
        </w:rPr>
      </w:pPr>
    </w:p>
    <w:p w14:paraId="703E71E0" w14:textId="77777777" w:rsidR="00B772B6" w:rsidRPr="00323A72" w:rsidRDefault="00B772B6" w:rsidP="009D33C7">
      <w:pPr>
        <w:jc w:val="both"/>
        <w:rPr>
          <w:rFonts w:cstheme="minorHAnsi"/>
        </w:rPr>
      </w:pPr>
    </w:p>
    <w:p w14:paraId="683CC9DC" w14:textId="77777777" w:rsidR="00343BE3" w:rsidRPr="00323A72" w:rsidRDefault="00343BE3" w:rsidP="009D33C7">
      <w:pPr>
        <w:jc w:val="both"/>
        <w:rPr>
          <w:rFonts w:cstheme="minorHAnsi"/>
        </w:rPr>
      </w:pPr>
    </w:p>
    <w:p w14:paraId="19AD2B99" w14:textId="03F04055" w:rsidR="005644AA" w:rsidRPr="00323A72" w:rsidRDefault="005644AA" w:rsidP="009D33C7">
      <w:pPr>
        <w:jc w:val="both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t xml:space="preserve">1. </w:t>
      </w:r>
      <w:r w:rsidR="00323A72" w:rsidRPr="00323A72">
        <w:rPr>
          <w:rFonts w:cstheme="minorHAnsi"/>
          <w:b/>
          <w:bCs/>
        </w:rPr>
        <w:t xml:space="preserve">NOMBRE COMPLETO DE EL/LA </w:t>
      </w:r>
      <w:r w:rsidRPr="00323A72">
        <w:rPr>
          <w:rFonts w:cstheme="minorHAnsi"/>
          <w:b/>
          <w:bCs/>
        </w:rPr>
        <w:t>POSTULANTE QUE RECOMIENDA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5644AA" w:rsidRPr="00323A72" w14:paraId="7E7702A6" w14:textId="77777777" w:rsidTr="008C393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A7E6A" w14:textId="4EF4966A" w:rsidR="005644AA" w:rsidRPr="00323A72" w:rsidRDefault="005644AA" w:rsidP="00492CA9">
            <w:pPr>
              <w:jc w:val="center"/>
              <w:rPr>
                <w:rFonts w:cstheme="minorHAnsi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081F9" w14:textId="77777777" w:rsidR="005644AA" w:rsidRPr="00323A72" w:rsidRDefault="005644AA" w:rsidP="00492CA9">
            <w:pPr>
              <w:jc w:val="center"/>
              <w:rPr>
                <w:rFonts w:cstheme="minorHAnsi"/>
              </w:rPr>
            </w:pPr>
          </w:p>
        </w:tc>
      </w:tr>
      <w:tr w:rsidR="00343BE3" w:rsidRPr="00323A72" w14:paraId="0DC9378E" w14:textId="77777777" w:rsidTr="008C393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AAF72" w14:textId="32C1BD12" w:rsidR="00343BE3" w:rsidRPr="00323A72" w:rsidRDefault="00343BE3" w:rsidP="00492CA9">
            <w:pPr>
              <w:jc w:val="center"/>
              <w:rPr>
                <w:rFonts w:cstheme="minorHAnsi"/>
                <w:color w:val="000000" w:themeColor="text1"/>
              </w:rPr>
            </w:pPr>
            <w:r w:rsidRPr="00323A72">
              <w:rPr>
                <w:rFonts w:cstheme="minorHAnsi"/>
                <w:color w:val="000000" w:themeColor="text1"/>
              </w:rPr>
              <w:t>Apellido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9AC71" w14:textId="0AACA464" w:rsidR="00343BE3" w:rsidRPr="00323A72" w:rsidRDefault="00343BE3" w:rsidP="00492CA9">
            <w:pPr>
              <w:jc w:val="center"/>
              <w:rPr>
                <w:rFonts w:cstheme="minorHAnsi"/>
                <w:color w:val="000000" w:themeColor="text1"/>
              </w:rPr>
            </w:pPr>
            <w:r w:rsidRPr="00323A72">
              <w:rPr>
                <w:rFonts w:cstheme="minorHAnsi"/>
                <w:color w:val="000000" w:themeColor="text1"/>
              </w:rPr>
              <w:t>Nombres</w:t>
            </w:r>
          </w:p>
        </w:tc>
      </w:tr>
      <w:tr w:rsidR="005644AA" w:rsidRPr="00323A72" w14:paraId="135C5384" w14:textId="77777777" w:rsidTr="00343BE3">
        <w:trPr>
          <w:trHeight w:val="47"/>
        </w:trPr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6AD884D" w14:textId="12C1E02C" w:rsidR="005644AA" w:rsidRPr="00323A72" w:rsidRDefault="005644AA" w:rsidP="00492CA9">
            <w:pPr>
              <w:jc w:val="center"/>
              <w:rPr>
                <w:rFonts w:cstheme="minorHAnsi"/>
                <w:color w:val="808080" w:themeColor="background1" w:themeShade="80"/>
              </w:rPr>
            </w:pPr>
          </w:p>
        </w:tc>
        <w:tc>
          <w:tcPr>
            <w:tcW w:w="4675" w:type="dxa"/>
            <w:tcBorders>
              <w:top w:val="single" w:sz="4" w:space="0" w:color="auto"/>
            </w:tcBorders>
            <w:vAlign w:val="center"/>
          </w:tcPr>
          <w:p w14:paraId="3A52BE53" w14:textId="429FE1F7" w:rsidR="005644AA" w:rsidRPr="00323A72" w:rsidRDefault="005644AA" w:rsidP="00492CA9">
            <w:pPr>
              <w:jc w:val="center"/>
              <w:rPr>
                <w:rFonts w:cstheme="minorHAnsi"/>
                <w:color w:val="808080" w:themeColor="background1" w:themeShade="80"/>
              </w:rPr>
            </w:pPr>
          </w:p>
        </w:tc>
      </w:tr>
    </w:tbl>
    <w:p w14:paraId="67D6C2F2" w14:textId="01D02B9D" w:rsidR="00E121AC" w:rsidRPr="00323A72" w:rsidRDefault="00E121AC" w:rsidP="001E0DB8">
      <w:pPr>
        <w:jc w:val="both"/>
        <w:rPr>
          <w:rFonts w:cstheme="minorHAnsi"/>
        </w:rPr>
      </w:pPr>
    </w:p>
    <w:p w14:paraId="5796FCA1" w14:textId="5B386413" w:rsidR="0044038B" w:rsidRPr="00323A72" w:rsidRDefault="008B0BFA" w:rsidP="0044038B">
      <w:pPr>
        <w:jc w:val="both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t>2</w:t>
      </w:r>
      <w:r w:rsidR="0044038B" w:rsidRPr="00323A72">
        <w:rPr>
          <w:rFonts w:cstheme="minorHAnsi"/>
          <w:b/>
          <w:bCs/>
        </w:rPr>
        <w:t>. ANTECEDENTES PERSONALES</w:t>
      </w:r>
      <w:r w:rsidR="00C32DD5" w:rsidRPr="00323A72">
        <w:rPr>
          <w:rFonts w:cstheme="minorHAnsi"/>
          <w:b/>
          <w:bCs/>
        </w:rPr>
        <w:t xml:space="preserve"> DEL(LA) RECOMENDADOR(A)</w:t>
      </w:r>
    </w:p>
    <w:tbl>
      <w:tblPr>
        <w:tblW w:w="9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33"/>
        <w:gridCol w:w="2126"/>
        <w:gridCol w:w="751"/>
      </w:tblGrid>
      <w:tr w:rsidR="00323A72" w:rsidRPr="00323A72" w14:paraId="60CA0C54" w14:textId="77777777" w:rsidTr="00D30F25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9E73A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Nombre: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8534A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RUT: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3910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</w:p>
        </w:tc>
      </w:tr>
      <w:tr w:rsidR="00323A72" w:rsidRPr="00323A72" w14:paraId="588B8450" w14:textId="77777777" w:rsidTr="00D30F25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7D38C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Pasaporte:</w:t>
            </w:r>
          </w:p>
        </w:tc>
      </w:tr>
      <w:tr w:rsidR="00323A72" w:rsidRPr="00323A72" w14:paraId="28DA64D8" w14:textId="77777777" w:rsidTr="00D30F25"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FE4D3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Nacionalidad:</w:t>
            </w:r>
          </w:p>
        </w:tc>
      </w:tr>
      <w:tr w:rsidR="00323A72" w:rsidRPr="00323A72" w14:paraId="1B1A1046" w14:textId="77777777" w:rsidTr="00D30F25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B856A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Grado Académico:</w:t>
            </w:r>
          </w:p>
        </w:tc>
      </w:tr>
      <w:tr w:rsidR="00323A72" w:rsidRPr="00323A72" w14:paraId="5844DE7D" w14:textId="77777777" w:rsidTr="00D30F25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EFBF6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Lugar de Trabajo:</w:t>
            </w:r>
          </w:p>
        </w:tc>
      </w:tr>
      <w:tr w:rsidR="00323A72" w:rsidRPr="00323A72" w14:paraId="6E18D2BF" w14:textId="77777777" w:rsidTr="00D30F25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83E3F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Función Desempeñada (Cargo):</w:t>
            </w:r>
          </w:p>
        </w:tc>
      </w:tr>
      <w:tr w:rsidR="00323A72" w:rsidRPr="00323A72" w14:paraId="7A17F493" w14:textId="77777777" w:rsidTr="00D30F25">
        <w:tc>
          <w:tcPr>
            <w:tcW w:w="6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9DDC0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Dirección:</w:t>
            </w:r>
          </w:p>
        </w:tc>
        <w:tc>
          <w:tcPr>
            <w:tcW w:w="28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CEC0A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Ciudad:</w:t>
            </w:r>
          </w:p>
        </w:tc>
      </w:tr>
      <w:tr w:rsidR="00323A72" w:rsidRPr="00323A72" w14:paraId="421F27F4" w14:textId="77777777" w:rsidTr="00D30F25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EAD68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Teléfono:</w:t>
            </w:r>
          </w:p>
        </w:tc>
      </w:tr>
      <w:tr w:rsidR="00323A72" w:rsidRPr="00323A72" w14:paraId="52B69C62" w14:textId="77777777" w:rsidTr="00D30F25">
        <w:trPr>
          <w:cantSplit/>
        </w:trPr>
        <w:tc>
          <w:tcPr>
            <w:tcW w:w="96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C85D2" w14:textId="77777777" w:rsidR="00323A72" w:rsidRPr="00323A72" w:rsidRDefault="00323A72" w:rsidP="00D30F25">
            <w:pPr>
              <w:spacing w:line="360" w:lineRule="auto"/>
              <w:rPr>
                <w:rFonts w:cstheme="minorHAnsi"/>
              </w:rPr>
            </w:pPr>
            <w:r w:rsidRPr="00323A72">
              <w:rPr>
                <w:rFonts w:cstheme="minorHAnsi"/>
              </w:rPr>
              <w:t>Correo electrónico:</w:t>
            </w:r>
          </w:p>
        </w:tc>
      </w:tr>
    </w:tbl>
    <w:p w14:paraId="3BABEB7F" w14:textId="77777777" w:rsidR="0044038B" w:rsidRPr="00323A72" w:rsidRDefault="0044038B" w:rsidP="0044038B">
      <w:pPr>
        <w:jc w:val="both"/>
        <w:rPr>
          <w:rFonts w:cstheme="minorHAnsi"/>
        </w:rPr>
      </w:pPr>
    </w:p>
    <w:p w14:paraId="2D423490" w14:textId="77777777" w:rsidR="0044038B" w:rsidRPr="00323A72" w:rsidRDefault="0044038B" w:rsidP="0044038B">
      <w:pPr>
        <w:jc w:val="both"/>
        <w:rPr>
          <w:rFonts w:cstheme="minorHAnsi"/>
        </w:rPr>
      </w:pPr>
    </w:p>
    <w:p w14:paraId="1A0C6F42" w14:textId="77777777" w:rsidR="0044038B" w:rsidRPr="00323A72" w:rsidRDefault="0044038B" w:rsidP="0044038B">
      <w:pPr>
        <w:jc w:val="both"/>
        <w:rPr>
          <w:rFonts w:cstheme="minorHAnsi"/>
        </w:rPr>
      </w:pPr>
    </w:p>
    <w:p w14:paraId="4378420A" w14:textId="77777777" w:rsidR="0044038B" w:rsidRPr="00323A72" w:rsidRDefault="0044038B" w:rsidP="0044038B">
      <w:pPr>
        <w:jc w:val="both"/>
        <w:rPr>
          <w:rFonts w:cstheme="minorHAnsi"/>
        </w:rPr>
      </w:pPr>
    </w:p>
    <w:p w14:paraId="71581408" w14:textId="6927C93A" w:rsidR="008F3CE9" w:rsidRPr="00323A72" w:rsidRDefault="008F3CE9">
      <w:pPr>
        <w:rPr>
          <w:rFonts w:cstheme="minorHAnsi"/>
        </w:rPr>
      </w:pPr>
      <w:r w:rsidRPr="00323A72">
        <w:rPr>
          <w:rFonts w:cstheme="minorHAnsi"/>
        </w:rPr>
        <w:br w:type="page"/>
      </w:r>
    </w:p>
    <w:p w14:paraId="7B2D62E0" w14:textId="7F36F83E" w:rsidR="00134C73" w:rsidRPr="00323A72" w:rsidRDefault="00134C73" w:rsidP="00134C73">
      <w:pPr>
        <w:jc w:val="both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lastRenderedPageBreak/>
        <w:t xml:space="preserve">3. </w:t>
      </w:r>
      <w:r w:rsidR="00822739" w:rsidRPr="00323A72">
        <w:rPr>
          <w:rFonts w:cstheme="minorHAnsi"/>
          <w:b/>
          <w:bCs/>
        </w:rPr>
        <w:t>RECOMENDACIÓN</w:t>
      </w:r>
    </w:p>
    <w:p w14:paraId="3E3F5717" w14:textId="77777777" w:rsidR="00413247" w:rsidRPr="00323A72" w:rsidRDefault="00413247" w:rsidP="00134C73">
      <w:pPr>
        <w:jc w:val="both"/>
        <w:rPr>
          <w:rFonts w:cstheme="minorHAnsi"/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2739" w:rsidRPr="00323A72" w14:paraId="1A3B17CB" w14:textId="77777777" w:rsidTr="00E963A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286DE01A" w14:textId="0337C3ED" w:rsidR="00822739" w:rsidRPr="00323A72" w:rsidRDefault="00323A72" w:rsidP="00134C73">
            <w:pPr>
              <w:jc w:val="both"/>
              <w:rPr>
                <w:rFonts w:cstheme="minorHAnsi"/>
                <w:b/>
                <w:bCs/>
              </w:rPr>
            </w:pPr>
            <w:r w:rsidRPr="00323A72">
              <w:rPr>
                <w:rFonts w:cstheme="minorHAnsi"/>
                <w:b/>
                <w:bCs/>
              </w:rPr>
              <w:t>1</w:t>
            </w:r>
            <w:r w:rsidR="00822739" w:rsidRPr="00323A72">
              <w:rPr>
                <w:rFonts w:cstheme="minorHAnsi"/>
                <w:b/>
                <w:bCs/>
              </w:rPr>
              <w:t xml:space="preserve">. </w:t>
            </w:r>
            <w:r w:rsidRPr="00323A72">
              <w:rPr>
                <w:rFonts w:cstheme="minorHAnsi"/>
                <w:b/>
              </w:rPr>
              <w:t>¿Hace cuánto tiempo y en qué condición conoce a el/la postulante?</w:t>
            </w:r>
          </w:p>
        </w:tc>
      </w:tr>
      <w:tr w:rsidR="00822739" w:rsidRPr="00323A72" w14:paraId="454EA520" w14:textId="77777777" w:rsidTr="00822739">
        <w:tc>
          <w:tcPr>
            <w:tcW w:w="9350" w:type="dxa"/>
          </w:tcPr>
          <w:p w14:paraId="4EB2725A" w14:textId="77777777" w:rsidR="00323A72" w:rsidRDefault="00323A72" w:rsidP="00343BE3">
            <w:pPr>
              <w:jc w:val="both"/>
              <w:rPr>
                <w:rFonts w:cstheme="minorHAnsi"/>
              </w:rPr>
            </w:pPr>
          </w:p>
          <w:p w14:paraId="72BF1050" w14:textId="77777777" w:rsidR="00323A72" w:rsidRDefault="00323A72" w:rsidP="00343BE3">
            <w:pPr>
              <w:jc w:val="both"/>
              <w:rPr>
                <w:rFonts w:cstheme="minorHAnsi"/>
              </w:rPr>
            </w:pPr>
          </w:p>
          <w:p w14:paraId="680C921F" w14:textId="2ED9C09D" w:rsidR="00323A72" w:rsidRPr="00323A72" w:rsidRDefault="00323A72" w:rsidP="00343BE3">
            <w:pPr>
              <w:jc w:val="both"/>
              <w:rPr>
                <w:rFonts w:cstheme="minorHAnsi"/>
              </w:rPr>
            </w:pPr>
          </w:p>
        </w:tc>
      </w:tr>
    </w:tbl>
    <w:p w14:paraId="623E4796" w14:textId="36974C4E" w:rsidR="00822739" w:rsidRPr="00323A72" w:rsidRDefault="00822739" w:rsidP="00134C73">
      <w:pPr>
        <w:jc w:val="both"/>
        <w:rPr>
          <w:rFonts w:cstheme="minorHAnsi"/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63A5" w:rsidRPr="00323A72" w14:paraId="4A7BD558" w14:textId="77777777" w:rsidTr="00CC5145">
        <w:trPr>
          <w:tblHeader/>
        </w:trPr>
        <w:tc>
          <w:tcPr>
            <w:tcW w:w="9350" w:type="dxa"/>
            <w:shd w:val="clear" w:color="auto" w:fill="D9D9D9" w:themeFill="background1" w:themeFillShade="D9"/>
          </w:tcPr>
          <w:p w14:paraId="5A214C60" w14:textId="6E0B4297" w:rsidR="00E963A5" w:rsidRPr="00323A72" w:rsidRDefault="00323A72" w:rsidP="00CC5145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2</w:t>
            </w:r>
            <w:r w:rsidR="00E963A5" w:rsidRPr="00323A72">
              <w:rPr>
                <w:rFonts w:cstheme="minorHAnsi"/>
                <w:b/>
                <w:bCs/>
              </w:rPr>
              <w:t>. ¿Qué relación de estudio, trabajo u otr</w:t>
            </w:r>
            <w:r w:rsidR="00F60154" w:rsidRPr="00323A72">
              <w:rPr>
                <w:rFonts w:cstheme="minorHAnsi"/>
                <w:b/>
                <w:bCs/>
              </w:rPr>
              <w:t>a(s) relevante(s) ha tenido Ud. con el(la) postulante?</w:t>
            </w:r>
          </w:p>
        </w:tc>
      </w:tr>
      <w:tr w:rsidR="00E963A5" w:rsidRPr="00323A72" w14:paraId="2A52560D" w14:textId="77777777" w:rsidTr="00CC5145">
        <w:tc>
          <w:tcPr>
            <w:tcW w:w="9350" w:type="dxa"/>
          </w:tcPr>
          <w:p w14:paraId="3D8152FD" w14:textId="77777777" w:rsidR="00323A72" w:rsidRDefault="00323A72" w:rsidP="00343BE3">
            <w:pPr>
              <w:jc w:val="both"/>
              <w:rPr>
                <w:rFonts w:cstheme="minorHAnsi"/>
                <w:b/>
                <w:bCs/>
              </w:rPr>
            </w:pPr>
          </w:p>
          <w:p w14:paraId="7604C2EA" w14:textId="77777777" w:rsidR="00323A72" w:rsidRDefault="00323A72" w:rsidP="00343BE3">
            <w:pPr>
              <w:jc w:val="both"/>
              <w:rPr>
                <w:rFonts w:cstheme="minorHAnsi"/>
                <w:b/>
                <w:bCs/>
              </w:rPr>
            </w:pPr>
          </w:p>
          <w:p w14:paraId="2139327B" w14:textId="25598309" w:rsidR="00323A72" w:rsidRPr="00323A72" w:rsidRDefault="00323A72" w:rsidP="00343BE3">
            <w:pPr>
              <w:jc w:val="both"/>
              <w:rPr>
                <w:rFonts w:cstheme="minorHAnsi"/>
                <w:b/>
                <w:bCs/>
              </w:rPr>
            </w:pPr>
          </w:p>
        </w:tc>
      </w:tr>
    </w:tbl>
    <w:p w14:paraId="3CE8AE02" w14:textId="77777777" w:rsidR="00F8722F" w:rsidRPr="00323A72" w:rsidRDefault="00F8722F" w:rsidP="00134C73">
      <w:pPr>
        <w:jc w:val="both"/>
        <w:rPr>
          <w:rFonts w:cstheme="minorHAnsi"/>
          <w:b/>
          <w:bCs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56"/>
        <w:gridCol w:w="1134"/>
        <w:gridCol w:w="4960"/>
      </w:tblGrid>
      <w:tr w:rsidR="009F3DF0" w:rsidRPr="00323A72" w14:paraId="69718128" w14:textId="77777777" w:rsidTr="00CC5145">
        <w:trPr>
          <w:tblHeader/>
        </w:trPr>
        <w:tc>
          <w:tcPr>
            <w:tcW w:w="9350" w:type="dxa"/>
            <w:gridSpan w:val="3"/>
            <w:shd w:val="clear" w:color="auto" w:fill="D9D9D9" w:themeFill="background1" w:themeFillShade="D9"/>
          </w:tcPr>
          <w:p w14:paraId="4F7C2A59" w14:textId="333BE913" w:rsidR="009F3DF0" w:rsidRPr="00323A72" w:rsidRDefault="00323A72" w:rsidP="00CC5145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3</w:t>
            </w:r>
            <w:r w:rsidR="009F3DF0" w:rsidRPr="00323A72">
              <w:rPr>
                <w:rFonts w:cstheme="minorHAnsi"/>
                <w:b/>
                <w:bCs/>
              </w:rPr>
              <w:t xml:space="preserve">. </w:t>
            </w:r>
            <w:r w:rsidR="00AD733A" w:rsidRPr="00323A72">
              <w:rPr>
                <w:rFonts w:cstheme="minorHAnsi"/>
                <w:b/>
                <w:bCs/>
              </w:rPr>
              <w:t>Califique a</w:t>
            </w:r>
            <w:r>
              <w:rPr>
                <w:rFonts w:cstheme="minorHAnsi"/>
                <w:b/>
                <w:bCs/>
              </w:rPr>
              <w:t xml:space="preserve"> EL/LA </w:t>
            </w:r>
            <w:r w:rsidR="00AD733A" w:rsidRPr="00323A72">
              <w:rPr>
                <w:rFonts w:cstheme="minorHAnsi"/>
                <w:b/>
                <w:bCs/>
              </w:rPr>
              <w:t xml:space="preserve">postulante </w:t>
            </w:r>
            <w:r w:rsidR="003314F1" w:rsidRPr="00323A72">
              <w:rPr>
                <w:rFonts w:cstheme="minorHAnsi"/>
                <w:b/>
                <w:bCs/>
              </w:rPr>
              <w:t>con respecto a</w:t>
            </w:r>
            <w:r w:rsidR="00AD733A" w:rsidRPr="00323A72">
              <w:rPr>
                <w:rFonts w:cstheme="minorHAnsi"/>
                <w:b/>
                <w:bCs/>
              </w:rPr>
              <w:t xml:space="preserve"> las siguientes características, en la escala de 1 a 7 (uno a siete), siendo siete la nota máxima</w:t>
            </w:r>
            <w:r w:rsidR="00335685" w:rsidRPr="00323A72">
              <w:rPr>
                <w:rFonts w:cstheme="minorHAnsi"/>
                <w:b/>
                <w:bCs/>
              </w:rPr>
              <w:t xml:space="preserve">. Por favor, use </w:t>
            </w:r>
            <w:r w:rsidR="00AD733A" w:rsidRPr="00323A72">
              <w:rPr>
                <w:rFonts w:cstheme="minorHAnsi"/>
                <w:b/>
                <w:bCs/>
              </w:rPr>
              <w:t>números enteros</w:t>
            </w:r>
            <w:r w:rsidR="00335685" w:rsidRPr="00323A72">
              <w:rPr>
                <w:rFonts w:cstheme="minorHAnsi"/>
                <w:b/>
                <w:bCs/>
              </w:rPr>
              <w:t xml:space="preserve">. Ponga </w:t>
            </w:r>
            <w:r w:rsidR="00AD733A" w:rsidRPr="00323A72">
              <w:rPr>
                <w:rFonts w:cstheme="minorHAnsi"/>
                <w:b/>
                <w:bCs/>
              </w:rPr>
              <w:t>NC cuando Ud. no conozca dicha característica en la persona.</w:t>
            </w:r>
          </w:p>
        </w:tc>
      </w:tr>
      <w:tr w:rsidR="00AC7211" w:rsidRPr="00323A72" w14:paraId="44797F03" w14:textId="77777777" w:rsidTr="00323A72">
        <w:tc>
          <w:tcPr>
            <w:tcW w:w="3256" w:type="dxa"/>
          </w:tcPr>
          <w:p w14:paraId="55176742" w14:textId="1DED8CCA" w:rsidR="00AC7211" w:rsidRPr="00323A72" w:rsidRDefault="00AC7211" w:rsidP="00CC5145">
            <w:pPr>
              <w:jc w:val="both"/>
              <w:rPr>
                <w:rFonts w:cstheme="minorHAnsi"/>
                <w:b/>
                <w:bCs/>
              </w:rPr>
            </w:pPr>
            <w:r w:rsidRPr="00323A72">
              <w:rPr>
                <w:rFonts w:cstheme="minorHAnsi"/>
                <w:b/>
                <w:bCs/>
              </w:rPr>
              <w:t>Característica</w:t>
            </w:r>
          </w:p>
        </w:tc>
        <w:tc>
          <w:tcPr>
            <w:tcW w:w="1134" w:type="dxa"/>
            <w:vAlign w:val="center"/>
          </w:tcPr>
          <w:p w14:paraId="7DE14270" w14:textId="3AC1C47F" w:rsidR="00AC7211" w:rsidRPr="00323A72" w:rsidRDefault="00360EA1" w:rsidP="00F03C63">
            <w:pPr>
              <w:jc w:val="center"/>
              <w:rPr>
                <w:rFonts w:cstheme="minorHAnsi"/>
                <w:b/>
                <w:bCs/>
              </w:rPr>
            </w:pPr>
            <w:r w:rsidRPr="00323A72">
              <w:rPr>
                <w:rFonts w:cstheme="minorHAnsi"/>
                <w:b/>
                <w:bCs/>
              </w:rPr>
              <w:t>Nota (1 a 7</w:t>
            </w:r>
            <w:r w:rsidR="005F1EA1" w:rsidRPr="00323A72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4960" w:type="dxa"/>
            <w:vAlign w:val="center"/>
          </w:tcPr>
          <w:p w14:paraId="1308678E" w14:textId="12CF4AF5" w:rsidR="00AC7211" w:rsidRPr="00323A72" w:rsidRDefault="005F1EA1" w:rsidP="00F03C63">
            <w:pPr>
              <w:jc w:val="center"/>
              <w:rPr>
                <w:rFonts w:cstheme="minorHAnsi"/>
                <w:b/>
                <w:bCs/>
              </w:rPr>
            </w:pPr>
            <w:r w:rsidRPr="00323A72">
              <w:rPr>
                <w:rFonts w:cstheme="minorHAnsi"/>
                <w:b/>
                <w:bCs/>
              </w:rPr>
              <w:t>Comentarios</w:t>
            </w:r>
          </w:p>
        </w:tc>
      </w:tr>
      <w:tr w:rsidR="00AC7211" w:rsidRPr="00323A72" w14:paraId="338E2ED3" w14:textId="77777777" w:rsidTr="00323A72">
        <w:tc>
          <w:tcPr>
            <w:tcW w:w="3256" w:type="dxa"/>
          </w:tcPr>
          <w:p w14:paraId="28981CD7" w14:textId="77777777" w:rsidR="00AC7211" w:rsidRPr="00323A72" w:rsidRDefault="005F1EA1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 xml:space="preserve">Capacidad intelectual y creatividad </w:t>
            </w:r>
          </w:p>
          <w:p w14:paraId="1DDD8922" w14:textId="7E98022B" w:rsidR="003839F5" w:rsidRPr="00323A72" w:rsidRDefault="003839F5" w:rsidP="003839F5">
            <w:pPr>
              <w:rPr>
                <w:rFonts w:cstheme="minorHAnsi"/>
              </w:rPr>
            </w:pPr>
          </w:p>
        </w:tc>
        <w:tc>
          <w:tcPr>
            <w:tcW w:w="1134" w:type="dxa"/>
            <w:vAlign w:val="center"/>
          </w:tcPr>
          <w:p w14:paraId="56E2A5BB" w14:textId="77777777" w:rsidR="00AC7211" w:rsidRPr="00323A72" w:rsidRDefault="00AC7211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4FFCE29B" w14:textId="12BE3365" w:rsidR="00374609" w:rsidRPr="00323A72" w:rsidRDefault="00374609" w:rsidP="00FC2FEA">
            <w:pPr>
              <w:jc w:val="both"/>
              <w:rPr>
                <w:rFonts w:cstheme="minorHAnsi"/>
                <w:color w:val="002060"/>
              </w:rPr>
            </w:pPr>
          </w:p>
        </w:tc>
      </w:tr>
      <w:tr w:rsidR="00AC7211" w:rsidRPr="00323A72" w14:paraId="38F5FEA2" w14:textId="77777777" w:rsidTr="00323A72">
        <w:tc>
          <w:tcPr>
            <w:tcW w:w="3256" w:type="dxa"/>
          </w:tcPr>
          <w:p w14:paraId="3816E248" w14:textId="77777777" w:rsidR="00AC7211" w:rsidRPr="00323A72" w:rsidRDefault="005F1EA1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 xml:space="preserve">Autonomía en la creación </w:t>
            </w:r>
            <w:r w:rsidR="00A23FEC" w:rsidRPr="00323A72">
              <w:rPr>
                <w:rFonts w:cstheme="minorHAnsi"/>
              </w:rPr>
              <w:t>y trabajo</w:t>
            </w:r>
          </w:p>
          <w:p w14:paraId="63152B38" w14:textId="6E972943" w:rsidR="003839F5" w:rsidRPr="00323A72" w:rsidRDefault="003839F5" w:rsidP="003839F5">
            <w:pPr>
              <w:rPr>
                <w:rFonts w:cstheme="minorHAnsi"/>
              </w:rPr>
            </w:pPr>
          </w:p>
        </w:tc>
        <w:tc>
          <w:tcPr>
            <w:tcW w:w="1134" w:type="dxa"/>
            <w:vAlign w:val="center"/>
          </w:tcPr>
          <w:p w14:paraId="3E27F802" w14:textId="77777777" w:rsidR="00AC7211" w:rsidRPr="00323A72" w:rsidRDefault="00AC7211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1E623773" w14:textId="25C66EED" w:rsidR="00AC7211" w:rsidRPr="00323A72" w:rsidRDefault="00AC7211" w:rsidP="00FC2FEA">
            <w:pPr>
              <w:jc w:val="both"/>
              <w:rPr>
                <w:rFonts w:cstheme="minorHAnsi"/>
                <w:color w:val="002060"/>
              </w:rPr>
            </w:pPr>
          </w:p>
        </w:tc>
      </w:tr>
      <w:tr w:rsidR="00AC7211" w:rsidRPr="00323A72" w14:paraId="0BD24F11" w14:textId="77777777" w:rsidTr="00323A72">
        <w:tc>
          <w:tcPr>
            <w:tcW w:w="3256" w:type="dxa"/>
          </w:tcPr>
          <w:p w14:paraId="7FBBC91A" w14:textId="77777777" w:rsidR="00AC7211" w:rsidRPr="00323A72" w:rsidRDefault="00A23FEC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>Iniciativa y proactividad</w:t>
            </w:r>
          </w:p>
          <w:p w14:paraId="1ED9C6BA" w14:textId="60F3B035" w:rsidR="003839F5" w:rsidRPr="00323A72" w:rsidRDefault="003839F5" w:rsidP="003839F5">
            <w:pPr>
              <w:rPr>
                <w:rFonts w:cstheme="minorHAnsi"/>
              </w:rPr>
            </w:pPr>
          </w:p>
        </w:tc>
        <w:tc>
          <w:tcPr>
            <w:tcW w:w="1134" w:type="dxa"/>
            <w:vAlign w:val="center"/>
          </w:tcPr>
          <w:p w14:paraId="23A98552" w14:textId="77777777" w:rsidR="00AC7211" w:rsidRPr="00323A72" w:rsidRDefault="00AC7211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396C53A9" w14:textId="489A4DA4" w:rsidR="00AC7211" w:rsidRPr="00323A72" w:rsidRDefault="00AC7211" w:rsidP="00FC2FEA">
            <w:pPr>
              <w:jc w:val="both"/>
              <w:rPr>
                <w:rFonts w:cstheme="minorHAnsi"/>
                <w:color w:val="002060"/>
              </w:rPr>
            </w:pPr>
          </w:p>
        </w:tc>
      </w:tr>
      <w:tr w:rsidR="00A23FEC" w:rsidRPr="00323A72" w14:paraId="47CCA09A" w14:textId="77777777" w:rsidTr="00323A72">
        <w:tc>
          <w:tcPr>
            <w:tcW w:w="3256" w:type="dxa"/>
          </w:tcPr>
          <w:p w14:paraId="3CBB7C4B" w14:textId="02631B81" w:rsidR="00A23FEC" w:rsidRPr="00323A72" w:rsidRDefault="00F03C63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>Capacidad de identificar problemas y resolverlos</w:t>
            </w:r>
          </w:p>
        </w:tc>
        <w:tc>
          <w:tcPr>
            <w:tcW w:w="1134" w:type="dxa"/>
            <w:vAlign w:val="center"/>
          </w:tcPr>
          <w:p w14:paraId="7F9C0D94" w14:textId="77777777" w:rsidR="00A23FEC" w:rsidRPr="00323A72" w:rsidRDefault="00A23FEC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20C1D9C8" w14:textId="62A17AB9" w:rsidR="00A23FEC" w:rsidRPr="00323A72" w:rsidRDefault="00A23FEC" w:rsidP="00374609">
            <w:pPr>
              <w:rPr>
                <w:rFonts w:cstheme="minorHAnsi"/>
                <w:color w:val="002060"/>
              </w:rPr>
            </w:pPr>
          </w:p>
        </w:tc>
      </w:tr>
      <w:tr w:rsidR="00A23FEC" w:rsidRPr="00323A72" w14:paraId="7BE44E77" w14:textId="77777777" w:rsidTr="00323A72">
        <w:tc>
          <w:tcPr>
            <w:tcW w:w="3256" w:type="dxa"/>
          </w:tcPr>
          <w:p w14:paraId="55B28458" w14:textId="77777777" w:rsidR="00A23FEC" w:rsidRPr="00323A72" w:rsidRDefault="00F03C63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>Dedicación y perseverancia</w:t>
            </w:r>
          </w:p>
          <w:p w14:paraId="2230A6A7" w14:textId="621EE134" w:rsidR="003839F5" w:rsidRPr="00323A72" w:rsidRDefault="003839F5" w:rsidP="003839F5">
            <w:pPr>
              <w:rPr>
                <w:rFonts w:cstheme="minorHAnsi"/>
              </w:rPr>
            </w:pPr>
          </w:p>
        </w:tc>
        <w:tc>
          <w:tcPr>
            <w:tcW w:w="1134" w:type="dxa"/>
            <w:vAlign w:val="center"/>
          </w:tcPr>
          <w:p w14:paraId="3F7623DE" w14:textId="77777777" w:rsidR="00A23FEC" w:rsidRPr="00323A72" w:rsidRDefault="00A23FEC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324AD544" w14:textId="67EDE57E" w:rsidR="00A23FEC" w:rsidRPr="00323A72" w:rsidRDefault="00A23FEC" w:rsidP="00374609">
            <w:pPr>
              <w:rPr>
                <w:rFonts w:cstheme="minorHAnsi"/>
                <w:color w:val="002060"/>
              </w:rPr>
            </w:pPr>
          </w:p>
        </w:tc>
      </w:tr>
      <w:tr w:rsidR="00A23FEC" w:rsidRPr="00323A72" w14:paraId="4872D105" w14:textId="77777777" w:rsidTr="00323A72">
        <w:tc>
          <w:tcPr>
            <w:tcW w:w="3256" w:type="dxa"/>
          </w:tcPr>
          <w:p w14:paraId="7CC82F20" w14:textId="3CA77571" w:rsidR="00A23FEC" w:rsidRPr="00323A72" w:rsidRDefault="00F03C63" w:rsidP="003839F5">
            <w:pPr>
              <w:rPr>
                <w:rFonts w:cstheme="minorHAnsi"/>
              </w:rPr>
            </w:pPr>
            <w:r w:rsidRPr="00323A72">
              <w:rPr>
                <w:rFonts w:cstheme="minorHAnsi"/>
              </w:rPr>
              <w:t>Potencial para seguir con éxito estudios de postgrado</w:t>
            </w:r>
          </w:p>
        </w:tc>
        <w:tc>
          <w:tcPr>
            <w:tcW w:w="1134" w:type="dxa"/>
            <w:vAlign w:val="center"/>
          </w:tcPr>
          <w:p w14:paraId="26C4CD39" w14:textId="1F8DE36A" w:rsidR="00A23FEC" w:rsidRPr="00323A72" w:rsidRDefault="00A23FEC" w:rsidP="00F03C63">
            <w:pPr>
              <w:jc w:val="center"/>
              <w:rPr>
                <w:rFonts w:cstheme="minorHAnsi"/>
              </w:rPr>
            </w:pPr>
          </w:p>
        </w:tc>
        <w:tc>
          <w:tcPr>
            <w:tcW w:w="4960" w:type="dxa"/>
            <w:vAlign w:val="center"/>
          </w:tcPr>
          <w:p w14:paraId="6701BB14" w14:textId="2C8A0E42" w:rsidR="00A23FEC" w:rsidRPr="00323A72" w:rsidRDefault="00A23FEC" w:rsidP="00374609">
            <w:pPr>
              <w:rPr>
                <w:rFonts w:cstheme="minorHAnsi"/>
                <w:color w:val="002060"/>
              </w:rPr>
            </w:pPr>
          </w:p>
        </w:tc>
      </w:tr>
    </w:tbl>
    <w:p w14:paraId="365FA783" w14:textId="4E611EE5" w:rsidR="007B2BDB" w:rsidRDefault="007B2BDB" w:rsidP="00134C73">
      <w:pPr>
        <w:rPr>
          <w:rFonts w:cstheme="minorHAnsi"/>
        </w:rPr>
      </w:pP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51"/>
      </w:tblGrid>
      <w:tr w:rsidR="00323A72" w:rsidRPr="00323A72" w14:paraId="576C1533" w14:textId="77777777" w:rsidTr="00323A72">
        <w:trPr>
          <w:trHeight w:val="426"/>
        </w:trPr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hideMark/>
          </w:tcPr>
          <w:p w14:paraId="1C111C01" w14:textId="77777777" w:rsidR="00323A72" w:rsidRPr="00323A72" w:rsidRDefault="00323A72" w:rsidP="00323A72">
            <w:pPr>
              <w:rPr>
                <w:rFonts w:cstheme="minorHAnsi"/>
                <w:b/>
                <w:lang w:val="es-CL"/>
              </w:rPr>
            </w:pPr>
            <w:r w:rsidRPr="00323A72">
              <w:rPr>
                <w:rFonts w:cstheme="minorHAnsi"/>
                <w:b/>
                <w:lang w:val="es-CL"/>
              </w:rPr>
              <w:t>4.</w:t>
            </w:r>
            <w:r w:rsidRPr="00323A72">
              <w:rPr>
                <w:rFonts w:cstheme="minorHAnsi"/>
                <w:b/>
                <w:lang w:val="es-CL"/>
              </w:rPr>
              <w:tab/>
              <w:t>Evaluación General, comentarios u observaciones respecto de el/la postulante.</w:t>
            </w:r>
          </w:p>
        </w:tc>
      </w:tr>
      <w:tr w:rsidR="00323A72" w:rsidRPr="00323A72" w14:paraId="666F29E7" w14:textId="77777777" w:rsidTr="00323A72">
        <w:trPr>
          <w:trHeight w:val="1098"/>
        </w:trPr>
        <w:tc>
          <w:tcPr>
            <w:tcW w:w="9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CD4DF" w14:textId="77777777" w:rsidR="00323A72" w:rsidRPr="00323A72" w:rsidRDefault="00323A72" w:rsidP="00323A72">
            <w:pPr>
              <w:rPr>
                <w:rFonts w:cstheme="minorHAnsi"/>
                <w:lang w:val="es-CL"/>
              </w:rPr>
            </w:pPr>
          </w:p>
        </w:tc>
      </w:tr>
    </w:tbl>
    <w:p w14:paraId="269CE704" w14:textId="6C574184" w:rsidR="00323A72" w:rsidRDefault="00323A72" w:rsidP="00134C73">
      <w:pPr>
        <w:rPr>
          <w:rFonts w:cstheme="minorHAnsi"/>
        </w:rPr>
      </w:pPr>
    </w:p>
    <w:p w14:paraId="6A796694" w14:textId="77777777" w:rsidR="00323A72" w:rsidRPr="00323A72" w:rsidRDefault="00323A72" w:rsidP="00134C73">
      <w:pPr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C15D07" w:rsidRPr="00323A72" w14:paraId="6F131076" w14:textId="77777777" w:rsidTr="00CC5145">
        <w:trPr>
          <w:tblHeader/>
        </w:trPr>
        <w:tc>
          <w:tcPr>
            <w:tcW w:w="9350" w:type="dxa"/>
            <w:gridSpan w:val="2"/>
            <w:shd w:val="clear" w:color="auto" w:fill="D9D9D9" w:themeFill="background1" w:themeFillShade="D9"/>
          </w:tcPr>
          <w:p w14:paraId="5F3E2B61" w14:textId="7BD140C2" w:rsidR="00C15D07" w:rsidRPr="00323A72" w:rsidRDefault="00C15D07" w:rsidP="00CC5145">
            <w:pPr>
              <w:jc w:val="both"/>
              <w:rPr>
                <w:rFonts w:cstheme="minorHAnsi"/>
                <w:b/>
                <w:bCs/>
              </w:rPr>
            </w:pPr>
            <w:r w:rsidRPr="00323A72">
              <w:rPr>
                <w:rFonts w:cstheme="minorHAnsi"/>
                <w:b/>
                <w:bCs/>
              </w:rPr>
              <w:t xml:space="preserve">5. </w:t>
            </w:r>
            <w:r w:rsidR="00AB0B9B" w:rsidRPr="00323A72">
              <w:rPr>
                <w:rFonts w:cstheme="minorHAnsi"/>
                <w:b/>
                <w:bCs/>
              </w:rPr>
              <w:t xml:space="preserve">Indicar con una </w:t>
            </w:r>
            <w:r w:rsidR="000432CC" w:rsidRPr="00323A72">
              <w:rPr>
                <w:rFonts w:cstheme="minorHAnsi"/>
                <w:b/>
                <w:bCs/>
              </w:rPr>
              <w:t>equis (</w:t>
            </w:r>
            <w:r w:rsidR="001A7D70" w:rsidRPr="00323A72">
              <w:rPr>
                <w:rFonts w:cstheme="minorHAnsi"/>
                <w:b/>
                <w:bCs/>
              </w:rPr>
              <w:t>X</w:t>
            </w:r>
            <w:r w:rsidR="000432CC" w:rsidRPr="00323A72">
              <w:rPr>
                <w:rFonts w:cstheme="minorHAnsi"/>
                <w:b/>
                <w:bCs/>
              </w:rPr>
              <w:t xml:space="preserve">) la </w:t>
            </w:r>
            <w:r w:rsidR="00B5114E" w:rsidRPr="00323A72">
              <w:rPr>
                <w:rFonts w:cstheme="minorHAnsi"/>
                <w:b/>
                <w:bCs/>
              </w:rPr>
              <w:t>alternativa que corresponda</w:t>
            </w:r>
          </w:p>
        </w:tc>
      </w:tr>
      <w:tr w:rsidR="00B5114E" w:rsidRPr="00323A72" w14:paraId="7AE9CCA9" w14:textId="77777777" w:rsidTr="003839F5">
        <w:tc>
          <w:tcPr>
            <w:tcW w:w="4106" w:type="dxa"/>
          </w:tcPr>
          <w:p w14:paraId="0E4CCB0F" w14:textId="77777777" w:rsidR="00B5114E" w:rsidRPr="00323A72" w:rsidRDefault="00B5114E" w:rsidP="00CC5145">
            <w:pPr>
              <w:jc w:val="both"/>
              <w:rPr>
                <w:rFonts w:cstheme="minorHAnsi"/>
              </w:rPr>
            </w:pPr>
            <w:r w:rsidRPr="00323A72">
              <w:rPr>
                <w:rFonts w:cstheme="minorHAnsi"/>
              </w:rPr>
              <w:t>No recomiendo al(la) postulante</w:t>
            </w:r>
          </w:p>
          <w:p w14:paraId="53CADA3E" w14:textId="5B60092C" w:rsidR="003839F5" w:rsidRPr="00323A72" w:rsidRDefault="003839F5" w:rsidP="00CC5145">
            <w:pPr>
              <w:jc w:val="both"/>
              <w:rPr>
                <w:rFonts w:cstheme="minorHAnsi"/>
              </w:rPr>
            </w:pPr>
          </w:p>
        </w:tc>
        <w:tc>
          <w:tcPr>
            <w:tcW w:w="5244" w:type="dxa"/>
          </w:tcPr>
          <w:p w14:paraId="3A055DBC" w14:textId="1361CCE1" w:rsidR="00B5114E" w:rsidRPr="00323A72" w:rsidRDefault="00B5114E" w:rsidP="00CC5145">
            <w:pPr>
              <w:jc w:val="both"/>
              <w:rPr>
                <w:rFonts w:cstheme="minorHAnsi"/>
                <w:b/>
                <w:bCs/>
                <w:color w:val="002060"/>
              </w:rPr>
            </w:pPr>
          </w:p>
        </w:tc>
      </w:tr>
      <w:tr w:rsidR="00CB3907" w:rsidRPr="00323A72" w14:paraId="332CF417" w14:textId="77777777" w:rsidTr="003839F5">
        <w:tc>
          <w:tcPr>
            <w:tcW w:w="4106" w:type="dxa"/>
          </w:tcPr>
          <w:p w14:paraId="07BA8E06" w14:textId="77777777" w:rsidR="00CB3907" w:rsidRPr="00323A72" w:rsidRDefault="00CB3907" w:rsidP="00CC5145">
            <w:pPr>
              <w:jc w:val="both"/>
              <w:rPr>
                <w:rFonts w:cstheme="minorHAnsi"/>
              </w:rPr>
            </w:pPr>
            <w:r w:rsidRPr="00323A72">
              <w:rPr>
                <w:rFonts w:cstheme="minorHAnsi"/>
              </w:rPr>
              <w:t xml:space="preserve">Recomiendo al(la) </w:t>
            </w:r>
            <w:r w:rsidR="005B7968" w:rsidRPr="00323A72">
              <w:rPr>
                <w:rFonts w:cstheme="minorHAnsi"/>
              </w:rPr>
              <w:t>postulante</w:t>
            </w:r>
          </w:p>
          <w:p w14:paraId="42CC5A54" w14:textId="3316AB68" w:rsidR="003839F5" w:rsidRPr="00323A72" w:rsidRDefault="003839F5" w:rsidP="00CC5145">
            <w:pPr>
              <w:jc w:val="both"/>
              <w:rPr>
                <w:rFonts w:cstheme="minorHAnsi"/>
              </w:rPr>
            </w:pPr>
          </w:p>
        </w:tc>
        <w:tc>
          <w:tcPr>
            <w:tcW w:w="5244" w:type="dxa"/>
          </w:tcPr>
          <w:p w14:paraId="34B231CA" w14:textId="0FDC597D" w:rsidR="00CB3907" w:rsidRPr="00323A72" w:rsidRDefault="00CB3907" w:rsidP="00CC5145">
            <w:pPr>
              <w:jc w:val="both"/>
              <w:rPr>
                <w:rFonts w:cstheme="minorHAnsi"/>
                <w:b/>
                <w:bCs/>
                <w:color w:val="002060"/>
              </w:rPr>
            </w:pPr>
          </w:p>
        </w:tc>
      </w:tr>
      <w:tr w:rsidR="00CB3907" w:rsidRPr="00323A72" w14:paraId="44AA9F64" w14:textId="77777777" w:rsidTr="003839F5">
        <w:tc>
          <w:tcPr>
            <w:tcW w:w="4106" w:type="dxa"/>
          </w:tcPr>
          <w:p w14:paraId="34079B97" w14:textId="77777777" w:rsidR="00CB3907" w:rsidRPr="00323A72" w:rsidRDefault="005B7968" w:rsidP="00CC5145">
            <w:pPr>
              <w:jc w:val="both"/>
              <w:rPr>
                <w:rFonts w:cstheme="minorHAnsi"/>
              </w:rPr>
            </w:pPr>
            <w:r w:rsidRPr="00323A72">
              <w:rPr>
                <w:rFonts w:cstheme="minorHAnsi"/>
              </w:rPr>
              <w:t>Recomiendo decididamente al(la) postulante</w:t>
            </w:r>
          </w:p>
          <w:p w14:paraId="1A8C3B72" w14:textId="1AE73C79" w:rsidR="003839F5" w:rsidRPr="00323A72" w:rsidRDefault="003839F5" w:rsidP="00CC5145">
            <w:pPr>
              <w:jc w:val="both"/>
              <w:rPr>
                <w:rFonts w:cstheme="minorHAnsi"/>
              </w:rPr>
            </w:pPr>
          </w:p>
        </w:tc>
        <w:tc>
          <w:tcPr>
            <w:tcW w:w="5244" w:type="dxa"/>
          </w:tcPr>
          <w:p w14:paraId="10D13353" w14:textId="6C262EBF" w:rsidR="00CB3907" w:rsidRPr="00323A72" w:rsidRDefault="00CB3907" w:rsidP="00CC5145">
            <w:pPr>
              <w:jc w:val="both"/>
              <w:rPr>
                <w:rFonts w:cstheme="minorHAnsi"/>
                <w:b/>
                <w:bCs/>
                <w:color w:val="002060"/>
              </w:rPr>
            </w:pPr>
          </w:p>
        </w:tc>
      </w:tr>
    </w:tbl>
    <w:p w14:paraId="4AF334B3" w14:textId="1BB34C2B" w:rsidR="00C6176C" w:rsidRPr="00323A72" w:rsidRDefault="00C6176C" w:rsidP="00134C73">
      <w:pPr>
        <w:rPr>
          <w:rFonts w:cstheme="minorHAnsi"/>
        </w:rPr>
      </w:pPr>
    </w:p>
    <w:p w14:paraId="487DD4E1" w14:textId="2FB67243" w:rsidR="003839F5" w:rsidRDefault="003839F5" w:rsidP="00134C73">
      <w:pPr>
        <w:rPr>
          <w:rFonts w:cstheme="minorHAnsi"/>
        </w:rPr>
      </w:pPr>
    </w:p>
    <w:p w14:paraId="054A3382" w14:textId="77777777" w:rsidR="00323A72" w:rsidRPr="00323A72" w:rsidRDefault="00323A72" w:rsidP="00134C73">
      <w:pPr>
        <w:rPr>
          <w:rFonts w:cstheme="minorHAnsi"/>
        </w:rPr>
      </w:pPr>
    </w:p>
    <w:p w14:paraId="1993FB32" w14:textId="77777777" w:rsidR="00D76BCA" w:rsidRPr="00323A72" w:rsidRDefault="00D76BCA" w:rsidP="00D76BCA">
      <w:pPr>
        <w:jc w:val="center"/>
        <w:rPr>
          <w:rFonts w:cstheme="minorHAnsi"/>
          <w:b/>
          <w:bCs/>
        </w:rPr>
      </w:pPr>
      <w:r w:rsidRPr="00323A72">
        <w:rPr>
          <w:rFonts w:cstheme="minorHAnsi"/>
          <w:b/>
          <w:bCs/>
        </w:rPr>
        <w:t>___________________________________________</w:t>
      </w:r>
    </w:p>
    <w:p w14:paraId="3A582FBF" w14:textId="073D1A14" w:rsidR="00D76BCA" w:rsidRPr="00323A72" w:rsidRDefault="003839F5" w:rsidP="00BD18B8">
      <w:pPr>
        <w:jc w:val="center"/>
        <w:rPr>
          <w:rFonts w:cstheme="minorHAnsi"/>
        </w:rPr>
      </w:pPr>
      <w:r w:rsidRPr="00323A72">
        <w:rPr>
          <w:rFonts w:cstheme="minorHAnsi"/>
          <w:b/>
          <w:bCs/>
        </w:rPr>
        <w:t>Nombre y firma de quien recomienda</w:t>
      </w:r>
    </w:p>
    <w:sectPr w:rsidR="00D76BCA" w:rsidRPr="00323A72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703F2" w14:textId="77777777" w:rsidR="009E2CA7" w:rsidRDefault="009E2CA7" w:rsidP="00A64147">
      <w:pPr>
        <w:spacing w:after="0" w:line="240" w:lineRule="auto"/>
      </w:pPr>
      <w:r>
        <w:separator/>
      </w:r>
    </w:p>
  </w:endnote>
  <w:endnote w:type="continuationSeparator" w:id="0">
    <w:p w14:paraId="68F1D7A4" w14:textId="77777777" w:rsidR="009E2CA7" w:rsidRDefault="009E2CA7" w:rsidP="00A6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A2BA99" w14:textId="77777777" w:rsidR="009E2CA7" w:rsidRDefault="009E2CA7" w:rsidP="00A64147">
      <w:pPr>
        <w:spacing w:after="0" w:line="240" w:lineRule="auto"/>
      </w:pPr>
      <w:r>
        <w:separator/>
      </w:r>
    </w:p>
  </w:footnote>
  <w:footnote w:type="continuationSeparator" w:id="0">
    <w:p w14:paraId="23D1230B" w14:textId="77777777" w:rsidR="009E2CA7" w:rsidRDefault="009E2CA7" w:rsidP="00A64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8"/>
      <w:gridCol w:w="7512"/>
    </w:tblGrid>
    <w:tr w:rsidR="00A64147" w14:paraId="7BA84F69" w14:textId="77777777" w:rsidTr="00CC5145">
      <w:tc>
        <w:tcPr>
          <w:tcW w:w="1838" w:type="dxa"/>
        </w:tcPr>
        <w:p w14:paraId="16E0FDC7" w14:textId="77777777" w:rsidR="00A64147" w:rsidRDefault="00A64147" w:rsidP="00A64147">
          <w:pPr>
            <w:pStyle w:val="Encabezado"/>
          </w:pPr>
          <w:r>
            <w:rPr>
              <w:noProof/>
            </w:rPr>
            <w:drawing>
              <wp:inline distT="0" distB="0" distL="0" distR="0" wp14:anchorId="02FB57E6" wp14:editId="7F67C3A1">
                <wp:extent cx="915736" cy="770255"/>
                <wp:effectExtent l="0" t="0" r="0" b="0"/>
                <wp:docPr id="1" name="Imagen 1" descr="Imagen Corporativa Vinculación con el Medio| Universidad Andrés Bell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n Corporativa Vinculación con el Medio| Universidad Andrés Bell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9185" cy="7731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A4414D9" w14:textId="0CB50081" w:rsidR="00B92C1E" w:rsidRDefault="00B92C1E" w:rsidP="00A64147">
          <w:pPr>
            <w:pStyle w:val="Encabezado"/>
          </w:pPr>
        </w:p>
      </w:tc>
      <w:tc>
        <w:tcPr>
          <w:tcW w:w="7512" w:type="dxa"/>
          <w:vAlign w:val="bottom"/>
        </w:tcPr>
        <w:p w14:paraId="799BBC41" w14:textId="77777777" w:rsidR="00343BE3" w:rsidRPr="001C34D2" w:rsidRDefault="00343BE3" w:rsidP="00343BE3">
          <w:pPr>
            <w:shd w:val="clear" w:color="auto" w:fill="FFFFFF"/>
            <w:spacing w:line="293" w:lineRule="atLeast"/>
            <w:ind w:left="300"/>
            <w:jc w:val="center"/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</w:pPr>
          <w:r w:rsidRPr="001C34D2"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  <w:t>VICERRECTORIA DE INVESTIGACIÓN Y DOCTORADO</w:t>
          </w:r>
        </w:p>
        <w:p w14:paraId="6691FD3A" w14:textId="77777777" w:rsidR="00343BE3" w:rsidRPr="001C34D2" w:rsidRDefault="00343BE3" w:rsidP="00343BE3">
          <w:pPr>
            <w:shd w:val="clear" w:color="auto" w:fill="FFFFFF"/>
            <w:spacing w:line="293" w:lineRule="atLeast"/>
            <w:ind w:left="300"/>
            <w:jc w:val="center"/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</w:pPr>
          <w:r w:rsidRPr="001C34D2"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  <w:t>DIRECCIÓN ACADÉMICA DE DOCTORADO</w:t>
          </w:r>
        </w:p>
        <w:p w14:paraId="09AC7E67" w14:textId="77777777" w:rsidR="00343BE3" w:rsidRPr="001C34D2" w:rsidRDefault="00343BE3" w:rsidP="00343BE3">
          <w:pPr>
            <w:shd w:val="clear" w:color="auto" w:fill="FFFFFF"/>
            <w:spacing w:line="293" w:lineRule="atLeast"/>
            <w:ind w:left="300"/>
            <w:jc w:val="center"/>
            <w:rPr>
              <w:rFonts w:ascii="Trebuchet MS" w:eastAsia="Times New Roman" w:hAnsi="Trebuchet MS" w:cstheme="minorHAnsi"/>
              <w:b/>
              <w:bCs/>
              <w:color w:val="000000"/>
              <w:lang w:eastAsia="es-CL"/>
            </w:rPr>
          </w:pPr>
          <w:r w:rsidRPr="001C34D2">
            <w:rPr>
              <w:rFonts w:ascii="Trebuchet MS" w:eastAsia="Times New Roman" w:hAnsi="Trebuchet MS" w:cstheme="minorHAnsi"/>
              <w:b/>
              <w:bCs/>
              <w:color w:val="000000"/>
              <w:sz w:val="21"/>
              <w:szCs w:val="21"/>
              <w:lang w:eastAsia="es-CL"/>
            </w:rPr>
            <w:t>DOCTORADO BIOINFORMÁTICA Y BIOLOGÍA DE SISTEMAS</w:t>
          </w:r>
        </w:p>
        <w:p w14:paraId="230E6E40" w14:textId="39C330B6" w:rsidR="00B92C1E" w:rsidRPr="00B92C1E" w:rsidRDefault="00B92C1E" w:rsidP="00B92C1E">
          <w:pPr>
            <w:pStyle w:val="Encabezado"/>
            <w:jc w:val="center"/>
            <w:rPr>
              <w:rFonts w:ascii="Arial Narrow" w:hAnsi="Arial Narrow"/>
              <w:b/>
              <w:bCs/>
            </w:rPr>
          </w:pPr>
        </w:p>
      </w:tc>
    </w:tr>
  </w:tbl>
  <w:p w14:paraId="3598C210" w14:textId="77777777" w:rsidR="00A64147" w:rsidRDefault="00A6414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753322"/>
    <w:multiLevelType w:val="hybridMultilevel"/>
    <w:tmpl w:val="BA2EE9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52612C"/>
    <w:multiLevelType w:val="hybridMultilevel"/>
    <w:tmpl w:val="7464ADE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DYwNrawNLQ0NLdQ0lEKTi0uzszPAykwqgUAjNZHdSwAAAA="/>
  </w:docVars>
  <w:rsids>
    <w:rsidRoot w:val="00A64147"/>
    <w:rsid w:val="00030F16"/>
    <w:rsid w:val="000432CC"/>
    <w:rsid w:val="00064E24"/>
    <w:rsid w:val="00081862"/>
    <w:rsid w:val="00087EF0"/>
    <w:rsid w:val="00090C16"/>
    <w:rsid w:val="000B7A19"/>
    <w:rsid w:val="00106E58"/>
    <w:rsid w:val="00134C73"/>
    <w:rsid w:val="00173A5F"/>
    <w:rsid w:val="001A7D70"/>
    <w:rsid w:val="001C0119"/>
    <w:rsid w:val="001E017F"/>
    <w:rsid w:val="001E0DB8"/>
    <w:rsid w:val="002B65DD"/>
    <w:rsid w:val="00323A72"/>
    <w:rsid w:val="003314F1"/>
    <w:rsid w:val="00335685"/>
    <w:rsid w:val="00343BE3"/>
    <w:rsid w:val="00360EA1"/>
    <w:rsid w:val="00374609"/>
    <w:rsid w:val="003839F5"/>
    <w:rsid w:val="003866A2"/>
    <w:rsid w:val="003C3C28"/>
    <w:rsid w:val="00413247"/>
    <w:rsid w:val="00417E97"/>
    <w:rsid w:val="00423701"/>
    <w:rsid w:val="0044038B"/>
    <w:rsid w:val="00492CA9"/>
    <w:rsid w:val="004C662D"/>
    <w:rsid w:val="005255A4"/>
    <w:rsid w:val="00537C45"/>
    <w:rsid w:val="005644AA"/>
    <w:rsid w:val="0059605A"/>
    <w:rsid w:val="005B63F0"/>
    <w:rsid w:val="005B7968"/>
    <w:rsid w:val="005C13BE"/>
    <w:rsid w:val="005D33F0"/>
    <w:rsid w:val="005F1EA1"/>
    <w:rsid w:val="006254D7"/>
    <w:rsid w:val="0068204F"/>
    <w:rsid w:val="006879B7"/>
    <w:rsid w:val="006B68A8"/>
    <w:rsid w:val="00726DC2"/>
    <w:rsid w:val="00754463"/>
    <w:rsid w:val="007B2BDB"/>
    <w:rsid w:val="00822739"/>
    <w:rsid w:val="00893118"/>
    <w:rsid w:val="008B0BFA"/>
    <w:rsid w:val="008C393F"/>
    <w:rsid w:val="008F3CE9"/>
    <w:rsid w:val="00934E76"/>
    <w:rsid w:val="00985F39"/>
    <w:rsid w:val="009D33C7"/>
    <w:rsid w:val="009E2CA7"/>
    <w:rsid w:val="009F3DF0"/>
    <w:rsid w:val="009F4AC3"/>
    <w:rsid w:val="00A23FEC"/>
    <w:rsid w:val="00A52AFE"/>
    <w:rsid w:val="00A64147"/>
    <w:rsid w:val="00AB0B9B"/>
    <w:rsid w:val="00AC7211"/>
    <w:rsid w:val="00AD733A"/>
    <w:rsid w:val="00AF3AF9"/>
    <w:rsid w:val="00B5114E"/>
    <w:rsid w:val="00B772B6"/>
    <w:rsid w:val="00B92C1E"/>
    <w:rsid w:val="00BD18B8"/>
    <w:rsid w:val="00C0587D"/>
    <w:rsid w:val="00C15D07"/>
    <w:rsid w:val="00C32DD5"/>
    <w:rsid w:val="00C6176C"/>
    <w:rsid w:val="00CA0EED"/>
    <w:rsid w:val="00CB3907"/>
    <w:rsid w:val="00CE4195"/>
    <w:rsid w:val="00D76BCA"/>
    <w:rsid w:val="00E121AC"/>
    <w:rsid w:val="00E963A5"/>
    <w:rsid w:val="00EB3529"/>
    <w:rsid w:val="00EB7BBA"/>
    <w:rsid w:val="00F03C63"/>
    <w:rsid w:val="00F60154"/>
    <w:rsid w:val="00F8722F"/>
    <w:rsid w:val="00FA0685"/>
    <w:rsid w:val="00FC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33AC7"/>
  <w15:chartTrackingRefBased/>
  <w15:docId w15:val="{681B5515-4890-40ED-8244-0B47721D4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FEA"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147"/>
  </w:style>
  <w:style w:type="paragraph" w:styleId="Piedepgina">
    <w:name w:val="footer"/>
    <w:basedOn w:val="Normal"/>
    <w:link w:val="PiedepginaCar"/>
    <w:uiPriority w:val="99"/>
    <w:unhideWhenUsed/>
    <w:rsid w:val="00A6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147"/>
  </w:style>
  <w:style w:type="table" w:styleId="Tablaconcuadrcula">
    <w:name w:val="Table Grid"/>
    <w:basedOn w:val="Tablanormal"/>
    <w:uiPriority w:val="39"/>
    <w:rsid w:val="00A641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121AC"/>
    <w:pPr>
      <w:spacing w:after="200" w:line="276" w:lineRule="auto"/>
      <w:ind w:left="720"/>
      <w:contextualSpacing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08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uentes</dc:creator>
  <cp:keywords/>
  <dc:description/>
  <cp:lastModifiedBy>Yorley Andrea Duarte Ayala</cp:lastModifiedBy>
  <cp:revision>3</cp:revision>
  <dcterms:created xsi:type="dcterms:W3CDTF">2022-09-02T14:38:00Z</dcterms:created>
  <dcterms:modified xsi:type="dcterms:W3CDTF">2022-09-02T14:49:00Z</dcterms:modified>
</cp:coreProperties>
</file>